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meni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urkmenistan received a score of 23.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urkmenistan received a score of 4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
        </w:rPr>
        <w:t xml:space="preserve">0.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urkmenistan received a score of 41.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urkmenistan received a score of 13.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urkmenistan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urkmenistan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urkmenistan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urkmenistan received a score of 0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urkmenistan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urkmenistan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urkmenistan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urkmenistan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urkmenistan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urkmenistan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urkmenist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urkmenistan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urkmenistan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urkmeni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meni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4, 1998, 1999, 2003, 200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6, 2015, 2016,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meni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menistan Country Report</dc:title>
  <dc:creator>SPI Team</dc:creator>
  <cp:keywords/>
  <dcterms:created xsi:type="dcterms:W3CDTF">2021-05-25T14:24:16Z</dcterms:created>
  <dcterms:modified xsi:type="dcterms:W3CDTF">2021-05-25T1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